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à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ên</w:t>
            </w:r>
            <w:proofErr w:type="spellEnd"/>
          </w:p>
        </w:tc>
        <w:tc>
          <w:tcPr>
            <w:tcW w:w="3780" w:type="dxa"/>
          </w:tcPr>
          <w:p w14:paraId="1BE6CACA" w14:textId="7B43BBED" w:rsidR="00625AF7" w:rsidRPr="00F4184F" w:rsidRDefault="00142306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õ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Quố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àu</w:t>
            </w:r>
            <w:proofErr w:type="spellEnd"/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  <w:proofErr w:type="spellEnd"/>
          </w:p>
        </w:tc>
        <w:tc>
          <w:tcPr>
            <w:tcW w:w="3780" w:type="dxa"/>
          </w:tcPr>
          <w:p w14:paraId="7AA8A831" w14:textId="730E36F3" w:rsidR="00625AF7" w:rsidRPr="00F46C59" w:rsidRDefault="003909A1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08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23G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JV101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o</w:t>
            </w:r>
            <w:proofErr w:type="spellEnd"/>
          </w:p>
        </w:tc>
        <w:tc>
          <w:tcPr>
            <w:tcW w:w="3780" w:type="dxa"/>
          </w:tcPr>
          <w:p w14:paraId="291CF733" w14:textId="669E2D9B" w:rsidR="00625AF7" w:rsidRPr="00F46C59" w:rsidRDefault="003B0E24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7B08BD">
              <w:rPr>
                <w:rFonts w:ascii="Times New Roman" w:hAnsi="Times New Roman" w:cs="Times New Roman"/>
                <w:sz w:val="26"/>
                <w:szCs w:val="26"/>
              </w:rPr>
              <w:t>6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1</w:t>
            </w:r>
            <w:r w:rsidR="007B08BD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ắ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ầu</w:t>
            </w:r>
            <w:proofErr w:type="spellEnd"/>
          </w:p>
        </w:tc>
        <w:tc>
          <w:tcPr>
            <w:tcW w:w="3780" w:type="dxa"/>
          </w:tcPr>
          <w:p w14:paraId="661F20A3" w14:textId="15135056" w:rsidR="00625AF7" w:rsidRPr="00142306" w:rsidRDefault="007B08BD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</w:t>
            </w:r>
            <w:r w:rsidR="003B0E24">
              <w:rPr>
                <w:rFonts w:ascii="Times New Roman" w:hAnsi="Times New Roman" w:cs="Times New Roman"/>
                <w:sz w:val="26"/>
                <w:szCs w:val="26"/>
              </w:rPr>
              <w:t>/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úc</w:t>
            </w:r>
            <w:proofErr w:type="spellEnd"/>
          </w:p>
        </w:tc>
        <w:tc>
          <w:tcPr>
            <w:tcW w:w="3780" w:type="dxa"/>
          </w:tcPr>
          <w:p w14:paraId="27EDA091" w14:textId="3130186A" w:rsidR="00625AF7" w:rsidRPr="00F46C59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3B0E24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7B08BD">
              <w:rPr>
                <w:rFonts w:ascii="Times New Roman" w:hAnsi="Times New Roman" w:cs="Times New Roman"/>
                <w:sz w:val="26"/>
                <w:szCs w:val="26"/>
              </w:rPr>
              <w:t>6</w:t>
            </w:r>
            <w:r w:rsidR="003B0E24">
              <w:rPr>
                <w:rFonts w:ascii="Times New Roman" w:hAnsi="Times New Roman" w:cs="Times New Roman"/>
                <w:sz w:val="26"/>
                <w:szCs w:val="26"/>
              </w:rPr>
              <w:t>/1</w:t>
            </w:r>
            <w:r w:rsidR="007B08BD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kiể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a</w:t>
      </w:r>
      <w:proofErr w:type="spellEnd"/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A07D8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hiê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iệ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A07D8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phá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A07D8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A07D8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yê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ầ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iểm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ờ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441B2C12" w14:textId="7FBFFEFB" w:rsidR="00625AF7" w:rsidRPr="00F46C59" w:rsidRDefault="00142306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D26A4E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D26A4E" w:rsidRPr="00F46C59" w:rsidRDefault="00D26A4E" w:rsidP="00A07D8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ử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ó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ắ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ạ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E5BF389" w14:textId="37EE788D" w:rsidR="00D26A4E" w:rsidRPr="00F46C59" w:rsidRDefault="00D26A4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D26A4E" w:rsidRPr="00F46C59" w:rsidRDefault="00D26A4E" w:rsidP="00A07D8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ố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á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à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mà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ì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ra)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D8689D3" w14:textId="1262EFB7" w:rsidR="00D26A4E" w:rsidRPr="00F46C59" w:rsidRDefault="00D26A4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u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ề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B7DDF5C" w14:textId="0241C5E2" w:rsidR="00625AF7" w:rsidRPr="00F46C59" w:rsidRDefault="003909A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ả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ý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/tutor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ặ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ắ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ố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02CCF53B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311DF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ạ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d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 xml:space="preserve">Di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○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ô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29779689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3A11E092" w:rsidR="00625AF7" w:rsidRPr="00F46C59" w:rsidRDefault="00D26A4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100%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ô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làm</w:t>
            </w:r>
            <w:proofErr w:type="spellEnd"/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77983E60" w14:textId="77777777" w:rsidR="003B0E24" w:rsidRDefault="007B08BD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>Cơ</w:t>
            </w:r>
            <w:proofErr w:type="spellEnd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>sở</w:t>
            </w:r>
            <w:proofErr w:type="spellEnd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>dữ</w:t>
            </w:r>
            <w:proofErr w:type="spellEnd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>liệu</w:t>
            </w:r>
            <w:proofErr w:type="spellEnd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>quan</w:t>
            </w:r>
            <w:proofErr w:type="spellEnd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>hệ</w:t>
            </w:r>
            <w:proofErr w:type="spellEnd"/>
          </w:p>
          <w:p w14:paraId="5E798241" w14:textId="2A465DAB" w:rsidR="007B08BD" w:rsidRPr="003B0E24" w:rsidRDefault="007B08BD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>Thiết</w:t>
            </w:r>
            <w:proofErr w:type="spellEnd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>kế</w:t>
            </w:r>
            <w:proofErr w:type="spellEnd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>tạo</w:t>
            </w:r>
            <w:proofErr w:type="spellEnd"/>
            <w:r w:rsidRPr="007B08BD">
              <w:rPr>
                <w:rFonts w:ascii="Times New Roman" w:hAnsi="Times New Roman" w:cs="Times New Roman"/>
                <w:sz w:val="26"/>
                <w:szCs w:val="26"/>
              </w:rPr>
              <w:t xml:space="preserve"> CSDL</w:t>
            </w:r>
          </w:p>
        </w:tc>
        <w:tc>
          <w:tcPr>
            <w:tcW w:w="5235" w:type="dxa"/>
          </w:tcPr>
          <w:p w14:paraId="7686D4E6" w14:textId="3E13B053" w:rsidR="00560478" w:rsidRPr="00F46C59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ò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hưa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ộ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dung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dự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3222E401" w:rsidR="0077171C" w:rsidRPr="004E7DF4" w:rsidRDefault="0077171C" w:rsidP="00D26A4E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62F9678F" w:rsidR="00142306" w:rsidRPr="00F46C59" w:rsidRDefault="00142306" w:rsidP="00D26A4E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71ED27F5" w:rsidR="00873BE7" w:rsidRPr="00F46C59" w:rsidRDefault="00873BE7" w:rsidP="00D26A4E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1899810E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  <w:proofErr w:type="spellEnd"/>
      <w:proofErr w:type="gram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45C33E50" w:rsidR="002950DC" w:rsidRPr="00F46C59" w:rsidRDefault="00142306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Họ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ý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uyế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ũ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ới</w:t>
            </w:r>
            <w:proofErr w:type="spellEnd"/>
          </w:p>
        </w:tc>
        <w:tc>
          <w:tcPr>
            <w:tcW w:w="3615" w:type="dxa"/>
            <w:vAlign w:val="center"/>
          </w:tcPr>
          <w:p w14:paraId="4AC45C8E" w14:textId="6441C5AC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oà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7A7C4F31" w:rsidR="00625AF7" w:rsidRPr="00F46C59" w:rsidRDefault="00142306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</w:p>
        </w:tc>
        <w:tc>
          <w:tcPr>
            <w:tcW w:w="3615" w:type="dxa"/>
            <w:vAlign w:val="center"/>
          </w:tcPr>
          <w:p w14:paraId="7B5A5636" w14:textId="11EEC1E1" w:rsidR="00625AF7" w:rsidRPr="00F46C59" w:rsidRDefault="00142306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oà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rở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ạ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ặp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phả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ngại</w:t>
            </w:r>
            <w:proofErr w:type="spellEnd"/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ự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iện</w:t>
            </w:r>
            <w:proofErr w:type="spellEnd"/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xo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iếp</w:t>
            </w:r>
            <w:proofErr w:type="spellEnd"/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1E4987E4" w:rsidR="00625AF7" w:rsidRPr="00DD0E70" w:rsidRDefault="007B08BD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ý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uyế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ò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ớ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hiều</w:t>
            </w:r>
            <w:proofErr w:type="spellEnd"/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âu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hỏi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quan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ọ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ấ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ỏi</w:t>
            </w:r>
            <w:proofErr w:type="spellEnd"/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ìm</w:t>
            </w:r>
            <w:proofErr w:type="spellEnd"/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ú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ra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hức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/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ỹ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i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ý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hĩ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ất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ỹ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ăng</w:t>
            </w:r>
            <w:proofErr w:type="spellEnd"/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ân</w:t>
            </w:r>
            <w:proofErr w:type="spellEnd"/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12C7A67" w14:textId="1882B04F" w:rsidR="000061C2" w:rsidRPr="009C5782" w:rsidRDefault="007B08BD" w:rsidP="00C14B3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Varchar,</w:t>
            </w:r>
            <w:r w:rsidR="00F81913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Create,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Numeric, Database, Grant, Revoke, </w:t>
            </w:r>
            <w:r w:rsidR="00F81913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Constraint, 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Primary key, Foreign key, </w:t>
            </w:r>
            <w:r w:rsidR="00F81913">
              <w:rPr>
                <w:rFonts w:ascii="Times New Roman" w:hAnsi="Times New Roman" w:cs="Times New Roman"/>
                <w:w w:val="105"/>
                <w:sz w:val="26"/>
                <w:szCs w:val="26"/>
              </w:rPr>
              <w:t>Unique</w:t>
            </w:r>
            <w:r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> </w:t>
            </w:r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– </w:t>
            </w:r>
            <w:proofErr w:type="spellStart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>Võ</w:t>
            </w:r>
            <w:proofErr w:type="spellEnd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spellStart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>Quốc</w:t>
            </w:r>
            <w:proofErr w:type="spellEnd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spellStart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>Giàu</w:t>
            </w:r>
            <w:proofErr w:type="spellEnd"/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2B980668" w:rsidR="000061C2" w:rsidRPr="00A531DC" w:rsidRDefault="00D500C7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  <w:proofErr w:type="spellStart"/>
            <w:r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T</w:t>
            </w:r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ìm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hiểu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các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vấn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đề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hó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hiểu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rong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hi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học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và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ìm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iếm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các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iến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hức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c</w:t>
            </w:r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ó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hể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áp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dụng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6E62EE">
              <w:rPr>
                <w:rFonts w:ascii="Times New Roman" w:hAnsi="Times New Roman" w:cs="Times New Roman"/>
                <w:bCs/>
                <w:sz w:val="26"/>
                <w:szCs w:val="26"/>
              </w:rPr>
              <w:t>v</w:t>
            </w:r>
            <w:r w:rsidR="006E62EE" w:rsidRPr="006E62EE">
              <w:rPr>
                <w:rFonts w:ascii="Times New Roman" w:hAnsi="Times New Roman" w:cs="Times New Roman"/>
                <w:bCs/>
                <w:sz w:val="26"/>
                <w:szCs w:val="26"/>
              </w:rPr>
              <w:t>à</w:t>
            </w:r>
            <w:r w:rsidR="006E62EE">
              <w:rPr>
                <w:rFonts w:ascii="Times New Roman" w:hAnsi="Times New Roman" w:cs="Times New Roman"/>
                <w:bCs/>
                <w:sz w:val="26"/>
                <w:szCs w:val="26"/>
              </w:rPr>
              <w:t>o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bài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ập</w:t>
            </w:r>
            <w:proofErr w:type="spellEnd"/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ả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uần</w:t>
      </w:r>
      <w:proofErr w:type="spellEnd"/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  <w:proofErr w:type="spellEnd"/>
      <w:proofErr w:type="gramEnd"/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ẩ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ấm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mô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óa</w:t>
      </w:r>
      <w:proofErr w:type="spellEnd"/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 w:rsidR="00625AF7" w:rsidRPr="00F46C59" w14:paraId="2619C6DE" w14:textId="77777777" w:rsidTr="00536C8E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  <w:proofErr w:type="spellEnd"/>
          </w:p>
        </w:tc>
      </w:tr>
      <w:tr w:rsidR="00625AF7" w:rsidRPr="00F46C59" w14:paraId="633E22F2" w14:textId="77777777" w:rsidTr="00536C8E">
        <w:trPr>
          <w:trHeight w:val="760"/>
        </w:trPr>
        <w:tc>
          <w:tcPr>
            <w:tcW w:w="4455" w:type="dxa"/>
          </w:tcPr>
          <w:p w14:paraId="45EEFFE6" w14:textId="232A9399" w:rsidR="00693991" w:rsidRPr="00F46C59" w:rsidRDefault="00693991" w:rsidP="00693991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ốt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lõi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ủa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uần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ớ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  <w:proofErr w:type="spellEnd"/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ướ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ính</w:t>
            </w:r>
            <w:proofErr w:type="spellEnd"/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40F462E8" w:rsidR="0067474F" w:rsidRDefault="00693991" w:rsidP="0069399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Ô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ậ</w:t>
            </w:r>
            <w:r w:rsidR="003909A1">
              <w:rPr>
                <w:rFonts w:ascii="Times New Roman" w:hAnsi="Times New Roman" w:cs="Times New Roman"/>
                <w:sz w:val="26"/>
                <w:szCs w:val="26"/>
              </w:rPr>
              <w:t>p</w:t>
            </w:r>
            <w:proofErr w:type="spellEnd"/>
            <w:r w:rsidR="003909A1">
              <w:rPr>
                <w:rFonts w:ascii="Times New Roman" w:hAnsi="Times New Roman" w:cs="Times New Roman"/>
                <w:sz w:val="26"/>
                <w:szCs w:val="26"/>
              </w:rPr>
              <w:t xml:space="preserve"> module </w:t>
            </w:r>
          </w:p>
        </w:tc>
        <w:tc>
          <w:tcPr>
            <w:tcW w:w="1920" w:type="dxa"/>
          </w:tcPr>
          <w:p w14:paraId="27095694" w14:textId="18D2FA8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3909A1">
              <w:rPr>
                <w:rFonts w:ascii="Times New Roman" w:hAnsi="Times New Roman" w:cs="Times New Roman"/>
                <w:sz w:val="26"/>
                <w:szCs w:val="26"/>
              </w:rPr>
              <w:t>4</w:t>
            </w:r>
            <w:r w:rsidR="003112D0">
              <w:rPr>
                <w:rFonts w:ascii="Times New Roman" w:hAnsi="Times New Roman" w:cs="Times New Roman"/>
                <w:sz w:val="26"/>
                <w:szCs w:val="26"/>
              </w:rPr>
              <w:t>h/</w:t>
            </w:r>
            <w:proofErr w:type="spellStart"/>
            <w:r w:rsidR="003112D0">
              <w:rPr>
                <w:rFonts w:ascii="Times New Roman" w:hAnsi="Times New Roman" w:cs="Times New Roman"/>
                <w:sz w:val="26"/>
                <w:szCs w:val="26"/>
              </w:rPr>
              <w:t>ng</w:t>
            </w:r>
            <w:r w:rsidR="003112D0" w:rsidRPr="003112D0">
              <w:rPr>
                <w:rFonts w:ascii="Times New Roman" w:hAnsi="Times New Roman" w:cs="Times New Roman"/>
                <w:sz w:val="26"/>
                <w:szCs w:val="26"/>
              </w:rPr>
              <w:t>ày</w:t>
            </w:r>
            <w:proofErr w:type="spellEnd"/>
          </w:p>
        </w:tc>
      </w:tr>
      <w:tr w:rsidR="003909A1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45922C26" w:rsidR="003909A1" w:rsidRDefault="003909A1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phầ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ới</w:t>
            </w:r>
            <w:proofErr w:type="spellEnd"/>
          </w:p>
        </w:tc>
        <w:tc>
          <w:tcPr>
            <w:tcW w:w="1920" w:type="dxa"/>
          </w:tcPr>
          <w:p w14:paraId="6538407F" w14:textId="7C6EB31E" w:rsidR="003909A1" w:rsidRDefault="003909A1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2h/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g</w:t>
            </w:r>
            <w:r w:rsidRPr="003112D0">
              <w:rPr>
                <w:rFonts w:ascii="Times New Roman" w:hAnsi="Times New Roman" w:cs="Times New Roman"/>
                <w:sz w:val="26"/>
                <w:szCs w:val="26"/>
              </w:rPr>
              <w:t>ày</w:t>
            </w:r>
            <w:proofErr w:type="spellEnd"/>
          </w:p>
        </w:tc>
      </w:tr>
      <w:tr w:rsidR="003909A1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3909A1" w:rsidRDefault="003909A1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3909A1" w:rsidRDefault="003909A1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B76042" w14:textId="77777777" w:rsidR="005E53B9" w:rsidRDefault="005E53B9">
      <w:r>
        <w:separator/>
      </w:r>
    </w:p>
  </w:endnote>
  <w:endnote w:type="continuationSeparator" w:id="0">
    <w:p w14:paraId="7AEF5A4E" w14:textId="77777777" w:rsidR="005E53B9" w:rsidRDefault="005E53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Arial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  <w:lang w:val="vi-VN" w:eastAsia="vi-VN"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0DDFF9D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D6B812" w14:textId="77777777" w:rsidR="005E53B9" w:rsidRDefault="005E53B9">
      <w:r>
        <w:separator/>
      </w:r>
    </w:p>
  </w:footnote>
  <w:footnote w:type="continuationSeparator" w:id="0">
    <w:p w14:paraId="3E23D208" w14:textId="77777777" w:rsidR="005E53B9" w:rsidRDefault="005E53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  <w:lang w:val="vi-VN" w:eastAsia="vi-VN"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82104DE" id="Group 5" o:spid="_x0000_s1026" style="position:absolute;margin-left:0;margin-top:0;width:612pt;height:79.5pt;z-index:-11632;mso-position-horizontal-relative:page;mso-position-vertical-relative:page" coordsize="12240,159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2306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03DD"/>
    <w:rsid w:val="002A366A"/>
    <w:rsid w:val="002A3F77"/>
    <w:rsid w:val="002A6566"/>
    <w:rsid w:val="002B5A54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09A1"/>
    <w:rsid w:val="003917C2"/>
    <w:rsid w:val="0039417D"/>
    <w:rsid w:val="003966D3"/>
    <w:rsid w:val="003B0E24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5E53B9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991"/>
    <w:rsid w:val="00693E16"/>
    <w:rsid w:val="006C549A"/>
    <w:rsid w:val="006C5DAE"/>
    <w:rsid w:val="006D05E6"/>
    <w:rsid w:val="006E0852"/>
    <w:rsid w:val="006E17BA"/>
    <w:rsid w:val="006E62EE"/>
    <w:rsid w:val="00700328"/>
    <w:rsid w:val="00700515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08BD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20817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368A2"/>
    <w:rsid w:val="00956D77"/>
    <w:rsid w:val="0097124F"/>
    <w:rsid w:val="009725A4"/>
    <w:rsid w:val="0099227E"/>
    <w:rsid w:val="0099488C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B35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26A4E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C66A5"/>
    <w:rsid w:val="00DD0E70"/>
    <w:rsid w:val="00DE069E"/>
    <w:rsid w:val="00DE15EB"/>
    <w:rsid w:val="00DE366B"/>
    <w:rsid w:val="00DE4DF3"/>
    <w:rsid w:val="00DF3511"/>
    <w:rsid w:val="00DF443B"/>
    <w:rsid w:val="00DF602B"/>
    <w:rsid w:val="00E035AA"/>
    <w:rsid w:val="00E03DE5"/>
    <w:rsid w:val="00E10D7C"/>
    <w:rsid w:val="00E167EF"/>
    <w:rsid w:val="00E37887"/>
    <w:rsid w:val="00E50ACD"/>
    <w:rsid w:val="00E55CEE"/>
    <w:rsid w:val="00E563A8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1913"/>
    <w:rsid w:val="00F8560C"/>
    <w:rsid w:val="00F9674F"/>
    <w:rsid w:val="00FA4170"/>
    <w:rsid w:val="00FB15A3"/>
    <w:rsid w:val="00FB4778"/>
    <w:rsid w:val="00FD2ACA"/>
    <w:rsid w:val="00FE0538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8471FD"/>
  <w15:docId w15:val="{F95FD809-5A59-4E19-A6C1-EBEE25A14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4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ll Creator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ADMIN</cp:lastModifiedBy>
  <cp:revision>13</cp:revision>
  <dcterms:created xsi:type="dcterms:W3CDTF">2021-04-01T09:42:00Z</dcterms:created>
  <dcterms:modified xsi:type="dcterms:W3CDTF">2023-11-16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